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1.11.0 -->
  <w:body>
    <w:p w:rsidR="00920C7C" w:rsidRPr="005A0D8F" w:rsidP="005A0D8F" w14:paraId="526FD8A3" w14:textId="5BB2689F">
      <w:r w:rsidRPr="005A0D8F" w:rsidR="00A70E75">
        <w:drawing>
          <wp:anchor simplePos="0" relativeHeight="251658240" behindDoc="0" locked="1" layoutInCell="1" allowOverlap="1">
            <wp:simplePos x="0" y="0"/>
            <wp:positionH relativeFrom="margin">
              <wp:posOffset>4445000</wp:posOffset>
            </wp:positionH>
            <wp:positionV relativeFrom="margin">
              <wp:posOffset>8572500</wp:posOffset>
            </wp:positionV>
            <wp:extent cx="1645923" cy="1120142"/>
            <wp:wrapNone/>
            <wp:docPr id="100002" name="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02" name="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7561580" cy="10688613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tboard 1.png"/>
                    <pic:cNvPicPr/>
                  </pic:nvPicPr>
                  <pic:blipFill>
                    <a:blip xmlns:r="http://schemas.openxmlformats.org/officeDocument/2006/relationships" r:embed="rId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1580" cy="106886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A0D8F" w:rsidR="00A70E75">
        <w:t xml:space="preserve"> </w:t>
      </w:r>
    </w:p>
    <w:sectPr w:rsidSect="00A5799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90369C"/>
    <w:multiLevelType w:val="hybridMultilevel"/>
    <w:tmpl w:val="8132DF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305F47"/>
    <w:multiLevelType w:val="hybridMultilevel"/>
    <w:tmpl w:val="80B0547E"/>
    <w:lvl w:ilvl="0">
      <w:start w:val="0"/>
      <w:numFmt w:val="bullet"/>
      <w:lvlText w:val="•"/>
      <w:lvlJc w:val="left"/>
      <w:pPr>
        <w:ind w:left="1080" w:hanging="720"/>
      </w:pPr>
      <w:rPr>
        <w:rFonts w:ascii="Calibri" w:hAnsi="Calibri" w:eastAsiaTheme="minorHAnsi" w:cs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C62109A"/>
    <w:multiLevelType w:val="hybridMultilevel"/>
    <w:tmpl w:val="534AB5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31D3D23"/>
    <w:multiLevelType w:val="hybridMultilevel"/>
    <w:tmpl w:val="3D30C4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5E42A3A"/>
    <w:multiLevelType w:val="hybridMultilevel"/>
    <w:tmpl w:val="5C98B3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0C7C"/>
    <w:rsid w:val="00080928"/>
    <w:rsid w:val="002C0971"/>
    <w:rsid w:val="002C69EF"/>
    <w:rsid w:val="005A0D8F"/>
    <w:rsid w:val="005E50AC"/>
    <w:rsid w:val="0068083F"/>
    <w:rsid w:val="008027D4"/>
    <w:rsid w:val="00920C7C"/>
    <w:rsid w:val="00A5290F"/>
    <w:rsid w:val="00A5799A"/>
    <w:rsid w:val="00A70E75"/>
    <w:rsid w:val="00A723FC"/>
    <w:rsid w:val="00BD11BA"/>
    <w:rsid w:val="00C26DFF"/>
    <w:rsid w:val="00C66F9D"/>
    <w:rsid w:val="00CF08C9"/>
    <w:rsid w:val="00D4419C"/>
    <w:rsid w:val="00D90158"/>
    <w:rsid w:val="00ED3859"/>
  </w:rsids>
  <w:docVars>
    <w:docVar w:name="__Grammarly_42___1" w:val="H4sIAAAAAAAEAKtWcslP9kxRslIyNDYyMjG0MDU1NTM2NjSxNDVT0lEKTi0uzszPAykwqgUAk3niT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64F9EDA"/>
  <w15:chartTrackingRefBased/>
  <w15:docId w15:val="{4FA0EFB1-5F5C-4A56-8115-5C44C922C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0C7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26D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6D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6D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6D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6D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D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png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llford, Nicole</dc:creator>
  <cp:lastModifiedBy>Bellford, Nicole</cp:lastModifiedBy>
  <cp:revision>2</cp:revision>
  <dcterms:created xsi:type="dcterms:W3CDTF">2020-02-03T16:29:00Z</dcterms:created>
  <dcterms:modified xsi:type="dcterms:W3CDTF">2020-02-03T16:29:00Z</dcterms:modified>
</cp:coreProperties>
</file>